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_RefHeading___Toc672_252077797"/>
    <w:bookmarkEnd w:id="0"/>
    <w:p w14:paraId="4CA37511" w14:textId="1DBD7E34" w:rsidR="009160F8" w:rsidRPr="00A64FA3" w:rsidRDefault="003A337F">
      <w:pPr>
        <w:pStyle w:val="titredudocumen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6" behindDoc="0" locked="0" layoutInCell="1" allowOverlap="1" wp14:anchorId="1E5A6360" wp14:editId="0CA31F1D">
                <wp:simplePos x="0" y="0"/>
                <wp:positionH relativeFrom="column">
                  <wp:posOffset>-11430</wp:posOffset>
                </wp:positionH>
                <wp:positionV relativeFrom="paragraph">
                  <wp:posOffset>205105</wp:posOffset>
                </wp:positionV>
                <wp:extent cx="6120130" cy="635"/>
                <wp:effectExtent l="0" t="0" r="0" b="0"/>
                <wp:wrapNone/>
                <wp:docPr id="1" name="Forme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96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403C41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line w14:anchorId="23B84451" id="Forme3" o:spid="_x0000_s1026" style="position:absolute;z-index: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9pt,16.15pt" to="481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" strokecolor="#403c41"/>
            </w:pict>
          </mc:Fallback>
        </mc:AlternateContent>
      </w:r>
      <w:r w:rsidR="00D8309B">
        <w:rPr>
          <w:lang w:val="en-US"/>
        </w:rPr>
        <w:t>Post-doctoral researcher in high-energy astrophysics</w:t>
      </w:r>
      <w:r w:rsidR="0098747A">
        <w:rPr>
          <w:lang w:val="en-US"/>
        </w:rPr>
        <w:t>: p</w:t>
      </w:r>
      <w:r w:rsidR="009160F8">
        <w:rPr>
          <w:lang w:val="en-US"/>
        </w:rPr>
        <w:t>ropagation of very-high energy gamma rays on cosmological distances</w:t>
      </w:r>
    </w:p>
    <w:p w14:paraId="2B537567" w14:textId="77777777" w:rsidR="00047CAA" w:rsidRPr="00D8309B" w:rsidRDefault="003A337F">
      <w:bookmarkStart w:id="1" w:name="__RefHeading___Toc2798_252077797"/>
      <w:bookmarkEnd w:id="1"/>
      <w:r w:rsidRPr="00D8309B">
        <w:t>Job offer from the institut de physique du globe de Paris | CNRS UMR 7154</w:t>
      </w:r>
    </w:p>
    <w:p w14:paraId="3BCBA8D7" w14:textId="77777777" w:rsidR="00047CAA" w:rsidRPr="00D8309B" w:rsidRDefault="00047CAA">
      <w:pPr>
        <w:pStyle w:val="Titre3"/>
      </w:pPr>
      <w:bookmarkStart w:id="2" w:name="__RefHeading___Toc674_252077797"/>
      <w:bookmarkEnd w:id="2"/>
    </w:p>
    <w:tbl>
      <w:tblPr>
        <w:tblW w:w="9072" w:type="dxa"/>
        <w:tblInd w:w="28" w:type="dxa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963"/>
        <w:gridCol w:w="5109"/>
      </w:tblGrid>
      <w:tr w:rsidR="00047CAA" w14:paraId="449E0475" w14:textId="77777777">
        <w:tc>
          <w:tcPr>
            <w:tcW w:w="3963" w:type="dxa"/>
            <w:tcBorders>
              <w:bottom w:val="single" w:sz="2" w:space="0" w:color="CCCCCC"/>
            </w:tcBorders>
            <w:shd w:val="clear" w:color="auto" w:fill="FFFFFF"/>
          </w:tcPr>
          <w:p w14:paraId="0F191155" w14:textId="77777777" w:rsidR="00047CAA" w:rsidRDefault="003A337F">
            <w:pPr>
              <w:pStyle w:val="Corpsdetexte"/>
              <w:spacing w:before="57" w:after="57"/>
              <w:rPr>
                <w:b/>
                <w:bCs/>
              </w:rPr>
            </w:pPr>
            <w:r>
              <w:rPr>
                <w:b/>
                <w:bCs/>
              </w:rPr>
              <w:t>Researcher in</w:t>
            </w:r>
          </w:p>
        </w:tc>
        <w:tc>
          <w:tcPr>
            <w:tcW w:w="5109" w:type="dxa"/>
            <w:tcBorders>
              <w:bottom w:val="single" w:sz="2" w:space="0" w:color="CCCCCC"/>
            </w:tcBorders>
            <w:shd w:val="clear" w:color="auto" w:fill="FFFFFF"/>
          </w:tcPr>
          <w:p w14:paraId="4FBA9975" w14:textId="095E7462" w:rsidR="00047CAA" w:rsidRDefault="00E94E94">
            <w:pPr>
              <w:pStyle w:val="Corpsdetexte"/>
              <w:spacing w:before="57" w:after="57"/>
            </w:pPr>
            <w:r>
              <w:t>High-energy astrophysics</w:t>
            </w:r>
          </w:p>
        </w:tc>
      </w:tr>
      <w:tr w:rsidR="00047CAA" w14:paraId="5532A3CD" w14:textId="77777777">
        <w:tc>
          <w:tcPr>
            <w:tcW w:w="3963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7D1DC601" w14:textId="77777777" w:rsidR="00047CAA" w:rsidRDefault="003A337F">
            <w:pPr>
              <w:pStyle w:val="Corpsdetexte"/>
              <w:spacing w:before="57" w:after="57"/>
            </w:pPr>
            <w:r>
              <w:rPr>
                <w:b/>
                <w:bCs/>
              </w:rPr>
              <w:t>Duration</w:t>
            </w:r>
          </w:p>
        </w:tc>
        <w:tc>
          <w:tcPr>
            <w:tcW w:w="5109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7A421BD5" w14:textId="7E1186C0" w:rsidR="00047CAA" w:rsidRDefault="00E94E94">
            <w:pPr>
              <w:pStyle w:val="Corpsdetexte"/>
              <w:spacing w:before="57" w:after="57"/>
            </w:pPr>
            <w:r>
              <w:t>2 years</w:t>
            </w:r>
          </w:p>
        </w:tc>
      </w:tr>
      <w:tr w:rsidR="00047CAA" w:rsidRPr="00D42F86" w14:paraId="6A6574C2" w14:textId="77777777">
        <w:tc>
          <w:tcPr>
            <w:tcW w:w="3963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12C2DF32" w14:textId="77777777" w:rsidR="00047CAA" w:rsidRDefault="003A337F">
            <w:pPr>
              <w:pStyle w:val="Corpsdetexte"/>
              <w:spacing w:before="57" w:after="57"/>
              <w:rPr>
                <w:b/>
                <w:bCs/>
              </w:rPr>
            </w:pPr>
            <w:r>
              <w:rPr>
                <w:b/>
                <w:bCs/>
              </w:rPr>
              <w:t>Affectation</w:t>
            </w:r>
          </w:p>
        </w:tc>
        <w:tc>
          <w:tcPr>
            <w:tcW w:w="5109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58F92DF8" w14:textId="6A40540D" w:rsidR="00047CAA" w:rsidRPr="00E94E94" w:rsidRDefault="00E94E94">
            <w:pPr>
              <w:pStyle w:val="Corpsdetexte"/>
              <w:spacing w:before="57" w:after="57"/>
              <w:rPr>
                <w:lang w:val="en-US"/>
              </w:rPr>
            </w:pPr>
            <w:r w:rsidRPr="00E94E94">
              <w:rPr>
                <w:lang w:val="en-US"/>
              </w:rPr>
              <w:t xml:space="preserve">Astroparticle and Cosmology laboratory </w:t>
            </w:r>
            <w:r>
              <w:rPr>
                <w:lang w:val="en-US"/>
              </w:rPr>
              <w:t xml:space="preserve">Paris and CEA </w:t>
            </w:r>
            <w:r w:rsidR="002C45FD">
              <w:rPr>
                <w:lang w:val="en-US"/>
              </w:rPr>
              <w:t>Paris-</w:t>
            </w:r>
            <w:r>
              <w:rPr>
                <w:lang w:val="en-US"/>
              </w:rPr>
              <w:t>Saclay</w:t>
            </w:r>
            <w:r w:rsidR="002C45FD">
              <w:rPr>
                <w:lang w:val="en-US"/>
              </w:rPr>
              <w:t>, IRFU/Dap- AIM</w:t>
            </w:r>
          </w:p>
        </w:tc>
      </w:tr>
      <w:tr w:rsidR="00047CAA" w14:paraId="008B64C1" w14:textId="77777777">
        <w:tc>
          <w:tcPr>
            <w:tcW w:w="3963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513D255F" w14:textId="77777777" w:rsidR="00047CAA" w:rsidRDefault="003A337F">
            <w:pPr>
              <w:pStyle w:val="Corpsdetexte"/>
              <w:spacing w:before="57" w:after="57"/>
              <w:rPr>
                <w:b/>
                <w:bCs/>
              </w:rPr>
            </w:pPr>
            <w:r>
              <w:rPr>
                <w:b/>
                <w:bCs/>
              </w:rPr>
              <w:t>Salary</w:t>
            </w:r>
          </w:p>
        </w:tc>
        <w:tc>
          <w:tcPr>
            <w:tcW w:w="5109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31CF80C2" w14:textId="1FB56C21" w:rsidR="00047CAA" w:rsidRDefault="00911682">
            <w:pPr>
              <w:pStyle w:val="Corpsdetexte"/>
              <w:spacing w:before="57" w:after="57"/>
            </w:pPr>
            <w:r>
              <w:t>Dependent on experience</w:t>
            </w:r>
          </w:p>
        </w:tc>
      </w:tr>
      <w:tr w:rsidR="00047CAA" w14:paraId="0B2D083F" w14:textId="77777777">
        <w:tc>
          <w:tcPr>
            <w:tcW w:w="3963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7EA4DE28" w14:textId="77777777" w:rsidR="00047CAA" w:rsidRDefault="003A337F">
            <w:pPr>
              <w:pStyle w:val="Corpsdetexte"/>
              <w:spacing w:before="57" w:after="57"/>
              <w:rPr>
                <w:b/>
                <w:bCs/>
              </w:rPr>
            </w:pPr>
            <w:r>
              <w:rPr>
                <w:b/>
                <w:bCs/>
              </w:rPr>
              <w:t>Date of publication</w:t>
            </w:r>
          </w:p>
        </w:tc>
        <w:tc>
          <w:tcPr>
            <w:tcW w:w="5109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15EB9E85" w14:textId="77777777" w:rsidR="00047CAA" w:rsidRDefault="003A337F">
            <w:pPr>
              <w:pStyle w:val="Corpsdetexte"/>
              <w:spacing w:before="57" w:after="57"/>
            </w:pPr>
            <w:r>
              <w:t>***</w:t>
            </w:r>
          </w:p>
        </w:tc>
      </w:tr>
      <w:tr w:rsidR="00047CAA" w14:paraId="403FDBC8" w14:textId="77777777">
        <w:tc>
          <w:tcPr>
            <w:tcW w:w="3963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59A207A4" w14:textId="77777777" w:rsidR="00047CAA" w:rsidRDefault="003A337F">
            <w:pPr>
              <w:pStyle w:val="Corpsdetexte"/>
              <w:spacing w:before="57" w:after="57"/>
              <w:rPr>
                <w:b/>
                <w:bCs/>
              </w:rPr>
            </w:pPr>
            <w:r>
              <w:rPr>
                <w:b/>
                <w:bCs/>
              </w:rPr>
              <w:t>Starting date</w:t>
            </w:r>
          </w:p>
        </w:tc>
        <w:tc>
          <w:tcPr>
            <w:tcW w:w="5109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380C059B" w14:textId="6856B7C7" w:rsidR="00047CAA" w:rsidRDefault="00911682">
            <w:pPr>
              <w:pStyle w:val="Corpsdetexte"/>
              <w:spacing w:before="57" w:after="57"/>
            </w:pPr>
            <w:r>
              <w:t>01/0</w:t>
            </w:r>
            <w:r w:rsidR="00D42F86">
              <w:t>9</w:t>
            </w:r>
            <w:r>
              <w:t>/2026</w:t>
            </w:r>
          </w:p>
        </w:tc>
      </w:tr>
      <w:tr w:rsidR="00047CAA" w14:paraId="0C813C00" w14:textId="77777777">
        <w:tc>
          <w:tcPr>
            <w:tcW w:w="3963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6CDF64A4" w14:textId="77777777" w:rsidR="00047CAA" w:rsidRDefault="003A337F">
            <w:pPr>
              <w:pStyle w:val="Corpsdetexte"/>
              <w:spacing w:before="57" w:after="57"/>
            </w:pPr>
            <w:r>
              <w:rPr>
                <w:b/>
                <w:bCs/>
              </w:rPr>
              <w:t>Location</w:t>
            </w:r>
          </w:p>
        </w:tc>
        <w:tc>
          <w:tcPr>
            <w:tcW w:w="5109" w:type="dxa"/>
            <w:tcBorders>
              <w:top w:val="single" w:sz="2" w:space="0" w:color="CCCCCC"/>
              <w:bottom w:val="single" w:sz="2" w:space="0" w:color="CCCCCC"/>
            </w:tcBorders>
            <w:shd w:val="clear" w:color="auto" w:fill="FFFFFF"/>
          </w:tcPr>
          <w:p w14:paraId="5124D160" w14:textId="2D01CC11" w:rsidR="00047CAA" w:rsidRDefault="003012B2">
            <w:pPr>
              <w:pStyle w:val="Corpsdetexte"/>
              <w:spacing w:before="57" w:after="57"/>
            </w:pPr>
            <w:r w:rsidRPr="002E0246">
              <w:t xml:space="preserve">Astroparticle et Cosmologie Paris </w:t>
            </w:r>
            <w:r>
              <w:br/>
            </w:r>
            <w:r w:rsidRPr="002E0246">
              <w:t>CEA Paris-Saclay, IRFU/Dap- AIM</w:t>
            </w:r>
          </w:p>
        </w:tc>
      </w:tr>
    </w:tbl>
    <w:p w14:paraId="54E78399" w14:textId="77777777" w:rsidR="00047CAA" w:rsidRDefault="00047CAA">
      <w:pPr>
        <w:pStyle w:val="Titre3"/>
        <w:rPr>
          <w:rFonts w:ascii="Garnett" w:hAnsi="Garnett"/>
          <w:b/>
          <w:color w:val="E0523B"/>
        </w:rPr>
      </w:pPr>
    </w:p>
    <w:p w14:paraId="307EB193" w14:textId="77777777" w:rsidR="003012B2" w:rsidRPr="00147E8E" w:rsidRDefault="003012B2" w:rsidP="003012B2">
      <w:pPr>
        <w:pStyle w:val="Titre3"/>
      </w:pPr>
      <w:bookmarkStart w:id="3" w:name="__RefHeading___Toc896_2765008246"/>
      <w:bookmarkEnd w:id="3"/>
      <w:r>
        <w:t xml:space="preserve">The </w:t>
      </w:r>
      <w:r w:rsidRPr="00147E8E">
        <w:t>Astroparticle and Cosmology Laboratory</w:t>
      </w:r>
    </w:p>
    <w:p w14:paraId="076F2B79" w14:textId="77777777" w:rsidR="003012B2" w:rsidRPr="00402CF1" w:rsidRDefault="003012B2" w:rsidP="003012B2">
      <w:pPr>
        <w:pStyle w:val="Corpsdetexte"/>
        <w:jc w:val="both"/>
        <w:rPr>
          <w:lang w:val="en-US"/>
        </w:rPr>
      </w:pPr>
      <w:r w:rsidRPr="00402CF1">
        <w:rPr>
          <w:lang w:val="en-US"/>
        </w:rPr>
        <w:t>The Astroparticle and Cosmology Laboratory (APC) is a leading French research institute affiliated with Université Paris Cité, CNRS/IN2P3, CEA, and the Paris Observatory. It conducts cutting-edge research in astroparticle physics, cosmology,</w:t>
      </w:r>
      <w:r>
        <w:rPr>
          <w:lang w:val="en-US"/>
        </w:rPr>
        <w:t xml:space="preserve"> </w:t>
      </w:r>
      <w:r w:rsidRPr="00402CF1">
        <w:rPr>
          <w:lang w:val="en-US"/>
        </w:rPr>
        <w:t>gravitation, and high-energy astrophysics, combining theory, data analysis, and participation in major international collaborations.</w:t>
      </w:r>
    </w:p>
    <w:p w14:paraId="4EE376FB" w14:textId="77777777" w:rsidR="003012B2" w:rsidRPr="00147E8E" w:rsidRDefault="003012B2" w:rsidP="003012B2">
      <w:pPr>
        <w:pStyle w:val="Corpsdetexte"/>
        <w:jc w:val="both"/>
        <w:rPr>
          <w:lang w:val="en-US"/>
        </w:rPr>
      </w:pPr>
      <w:r w:rsidRPr="00402CF1">
        <w:rPr>
          <w:lang w:val="en-US"/>
        </w:rPr>
        <w:t xml:space="preserve">Structured into </w:t>
      </w:r>
      <w:r>
        <w:rPr>
          <w:lang w:val="en-US"/>
        </w:rPr>
        <w:t>five</w:t>
      </w:r>
      <w:r w:rsidRPr="00402CF1">
        <w:rPr>
          <w:lang w:val="en-US"/>
        </w:rPr>
        <w:t xml:space="preserve"> research </w:t>
      </w:r>
      <w:r>
        <w:rPr>
          <w:lang w:val="en-US"/>
        </w:rPr>
        <w:t>teams</w:t>
      </w:r>
      <w:r w:rsidRPr="00402CF1">
        <w:rPr>
          <w:lang w:val="en-US"/>
        </w:rPr>
        <w:t xml:space="preserve"> (theory, cosmology, gravitation</w:t>
      </w:r>
      <w:r>
        <w:rPr>
          <w:lang w:val="en-US"/>
        </w:rPr>
        <w:t xml:space="preserve">, </w:t>
      </w:r>
      <w:r w:rsidRPr="00402CF1">
        <w:rPr>
          <w:lang w:val="en-US"/>
        </w:rPr>
        <w:t>high-energy astrophysics</w:t>
      </w:r>
      <w:r>
        <w:rPr>
          <w:lang w:val="en-US"/>
        </w:rPr>
        <w:t xml:space="preserve"> and particles</w:t>
      </w:r>
      <w:r w:rsidRPr="00402CF1">
        <w:rPr>
          <w:lang w:val="en-US"/>
        </w:rPr>
        <w:t xml:space="preserve">), APC fosters cross-disciplinary exchange and hosts a vibrant scientific community. As part of </w:t>
      </w:r>
      <w:r>
        <w:rPr>
          <w:lang w:val="en-US"/>
        </w:rPr>
        <w:t xml:space="preserve">the </w:t>
      </w:r>
      <w:r w:rsidRPr="00402CF1">
        <w:rPr>
          <w:lang w:val="en-US"/>
        </w:rPr>
        <w:t>IN2P3</w:t>
      </w:r>
      <w:r>
        <w:rPr>
          <w:lang w:val="en-US"/>
        </w:rPr>
        <w:t xml:space="preserve"> Institute of CNRS</w:t>
      </w:r>
      <w:r w:rsidRPr="00402CF1">
        <w:rPr>
          <w:lang w:val="en-US"/>
        </w:rPr>
        <w:t>, APC benefits from scientific coordination and technical infrastructure, including access to national computing resources</w:t>
      </w:r>
      <w:r>
        <w:rPr>
          <w:lang w:val="en-US"/>
        </w:rPr>
        <w:t>.</w:t>
      </w:r>
      <w:bookmarkStart w:id="4" w:name="__RefHeading___Toc898_2765008246"/>
      <w:bookmarkEnd w:id="4"/>
    </w:p>
    <w:p w14:paraId="004FFB1C" w14:textId="699BC5D9" w:rsidR="002C45FD" w:rsidRDefault="002C45FD" w:rsidP="002C45FD">
      <w:pPr>
        <w:pStyle w:val="Titre3"/>
        <w:rPr>
          <w:lang w:val="en-US"/>
        </w:rPr>
      </w:pPr>
      <w:r>
        <w:rPr>
          <w:lang w:val="en-US"/>
        </w:rPr>
        <w:t>IRFU/D</w:t>
      </w:r>
      <w:r w:rsidR="0036120F">
        <w:rPr>
          <w:lang w:val="en-US"/>
        </w:rPr>
        <w:t>A</w:t>
      </w:r>
      <w:r>
        <w:rPr>
          <w:lang w:val="en-US"/>
        </w:rPr>
        <w:t>p-AIM, CEA Paris-Saclay</w:t>
      </w:r>
    </w:p>
    <w:p w14:paraId="79D9CF6D" w14:textId="3E5BF56C" w:rsidR="002C45FD" w:rsidRPr="003012B2" w:rsidRDefault="002C45FD" w:rsidP="003012B2">
      <w:pPr>
        <w:pStyle w:val="Corpsdetexte"/>
        <w:jc w:val="both"/>
        <w:rPr>
          <w:lang w:val="en-US"/>
        </w:rPr>
      </w:pPr>
      <w:r w:rsidRPr="003012B2">
        <w:rPr>
          <w:lang w:val="en-US"/>
        </w:rPr>
        <w:t xml:space="preserve">IRFU is the largest fundamental research institute of CEA, in the heart of the Paris-Saclay University, 40 km south of Paris. It covers major science fields in particle and nuclear physics and astrophysics, with a strong participation in instrumentation. The astrophysics department of IRFU, UMR AIM, is a joint CEA, CNRS, </w:t>
      </w:r>
      <w:r w:rsidR="0036120F" w:rsidRPr="003012B2">
        <w:rPr>
          <w:lang w:val="en-US"/>
        </w:rPr>
        <w:t xml:space="preserve">Université </w:t>
      </w:r>
      <w:r w:rsidRPr="003012B2">
        <w:rPr>
          <w:lang w:val="en-US"/>
        </w:rPr>
        <w:t>Paris-Cité laboratory. It comprises 200 scientists, engineers, and technicians and covers astrophysics from planetology and stellar formation to high-energy astrophysics, galaxy dynamics and cosmology. The group as a major implication in CTAO</w:t>
      </w:r>
      <w:r w:rsidR="009160F8" w:rsidRPr="003012B2">
        <w:rPr>
          <w:lang w:val="en-US"/>
        </w:rPr>
        <w:t xml:space="preserve"> at various levels of the data analysis chain</w:t>
      </w:r>
      <w:r w:rsidRPr="003012B2">
        <w:rPr>
          <w:lang w:val="en-US"/>
        </w:rPr>
        <w:t>.</w:t>
      </w:r>
    </w:p>
    <w:p w14:paraId="4F54A7A8" w14:textId="77777777" w:rsidR="00047CAA" w:rsidRDefault="003A337F">
      <w:pPr>
        <w:pStyle w:val="Titre3"/>
      </w:pPr>
      <w:r>
        <w:t>Activities</w:t>
      </w:r>
    </w:p>
    <w:p w14:paraId="7DB0ACEC" w14:textId="5CA52BEE" w:rsidR="00047CAA" w:rsidRPr="0098747A" w:rsidRDefault="00A259DA">
      <w:pPr>
        <w:pStyle w:val="Corpsdetexte"/>
        <w:rPr>
          <w:color w:val="000000" w:themeColor="text1"/>
          <w:lang w:val="en-US"/>
        </w:rPr>
      </w:pPr>
      <w:r w:rsidRPr="0098747A">
        <w:rPr>
          <w:color w:val="000000" w:themeColor="text1"/>
          <w:lang w:val="en-US"/>
        </w:rPr>
        <w:t xml:space="preserve">The postdoctoral researcher will be part of </w:t>
      </w:r>
      <w:r w:rsidR="009160F8" w:rsidRPr="0098747A">
        <w:rPr>
          <w:color w:val="000000" w:themeColor="text1"/>
          <w:lang w:val="en-US"/>
        </w:rPr>
        <w:t>a</w:t>
      </w:r>
      <w:r w:rsidRPr="0098747A">
        <w:rPr>
          <w:color w:val="000000" w:themeColor="text1"/>
          <w:lang w:val="en-US"/>
        </w:rPr>
        <w:t xml:space="preserve"> team involved in </w:t>
      </w:r>
      <w:r w:rsidR="009160F8" w:rsidRPr="0098747A">
        <w:rPr>
          <w:color w:val="000000" w:themeColor="text1"/>
          <w:lang w:val="en-US"/>
        </w:rPr>
        <w:t xml:space="preserve">the data </w:t>
      </w:r>
      <w:r w:rsidRPr="0098747A">
        <w:rPr>
          <w:color w:val="000000" w:themeColor="text1"/>
          <w:lang w:val="en-US"/>
        </w:rPr>
        <w:t xml:space="preserve">analysis and interpretation of two major very-high-energy gamma-ray observatories: </w:t>
      </w:r>
      <w:r w:rsidR="009160F8" w:rsidRPr="0098747A">
        <w:rPr>
          <w:color w:val="000000" w:themeColor="text1"/>
          <w:lang w:val="en-US"/>
        </w:rPr>
        <w:t xml:space="preserve">the </w:t>
      </w:r>
      <w:r w:rsidRPr="0098747A">
        <w:rPr>
          <w:color w:val="000000" w:themeColor="text1"/>
          <w:lang w:val="en-US"/>
        </w:rPr>
        <w:t xml:space="preserve">Large High-Altitude Air Shower Array (LHAASO) and </w:t>
      </w:r>
      <w:r w:rsidR="009160F8" w:rsidRPr="0098747A">
        <w:rPr>
          <w:color w:val="000000" w:themeColor="text1"/>
          <w:lang w:val="en-US"/>
        </w:rPr>
        <w:t xml:space="preserve">the </w:t>
      </w:r>
      <w:r w:rsidRPr="0098747A">
        <w:rPr>
          <w:color w:val="000000" w:themeColor="text1"/>
          <w:lang w:val="en-US"/>
        </w:rPr>
        <w:t xml:space="preserve">Cherenkov Telescope Array Observatory (CTAO). </w:t>
      </w:r>
      <w:r w:rsidR="00D8309B" w:rsidRPr="0098747A">
        <w:rPr>
          <w:color w:val="000000" w:themeColor="text1"/>
          <w:lang w:val="en-US"/>
        </w:rPr>
        <w:t>The</w:t>
      </w:r>
      <w:r w:rsidR="009160F8" w:rsidRPr="0098747A">
        <w:rPr>
          <w:color w:val="000000" w:themeColor="text1"/>
          <w:lang w:val="en-US"/>
        </w:rPr>
        <w:t xml:space="preserve"> research project will be </w:t>
      </w:r>
      <w:r w:rsidR="00D8309B" w:rsidRPr="0098747A">
        <w:rPr>
          <w:color w:val="000000" w:themeColor="text1"/>
          <w:lang w:val="en-US"/>
        </w:rPr>
        <w:t>focus</w:t>
      </w:r>
      <w:r w:rsidR="009160F8" w:rsidRPr="0098747A">
        <w:rPr>
          <w:color w:val="000000" w:themeColor="text1"/>
          <w:lang w:val="en-US"/>
        </w:rPr>
        <w:t>ed</w:t>
      </w:r>
      <w:r w:rsidR="00D8309B" w:rsidRPr="0098747A">
        <w:rPr>
          <w:color w:val="000000" w:themeColor="text1"/>
          <w:lang w:val="en-US"/>
        </w:rPr>
        <w:t xml:space="preserve"> on </w:t>
      </w:r>
      <w:r w:rsidR="009160F8" w:rsidRPr="0098747A">
        <w:rPr>
          <w:color w:val="000000" w:themeColor="text1"/>
          <w:lang w:val="en-US"/>
        </w:rPr>
        <w:t xml:space="preserve">the </w:t>
      </w:r>
      <w:r w:rsidR="00D8309B" w:rsidRPr="0098747A">
        <w:rPr>
          <w:color w:val="000000" w:themeColor="text1"/>
          <w:lang w:val="en-US"/>
        </w:rPr>
        <w:t>understanding of</w:t>
      </w:r>
      <w:r w:rsidR="0036120F" w:rsidRPr="0098747A">
        <w:rPr>
          <w:color w:val="000000" w:themeColor="text1"/>
          <w:lang w:val="en-US"/>
        </w:rPr>
        <w:t xml:space="preserve"> some </w:t>
      </w:r>
      <w:r w:rsidR="00D8309B" w:rsidRPr="0098747A">
        <w:rPr>
          <w:color w:val="000000" w:themeColor="text1"/>
          <w:lang w:val="en-US"/>
        </w:rPr>
        <w:t>extragalactic sources</w:t>
      </w:r>
      <w:r w:rsidR="0036120F" w:rsidRPr="0098747A">
        <w:rPr>
          <w:color w:val="000000" w:themeColor="text1"/>
          <w:lang w:val="en-US"/>
        </w:rPr>
        <w:t xml:space="preserve"> (active galactic nuclei and gamma-ray bursts) suited </w:t>
      </w:r>
      <w:r w:rsidR="009E6C5A" w:rsidRPr="0098747A">
        <w:rPr>
          <w:color w:val="000000" w:themeColor="text1"/>
          <w:lang w:val="en-US"/>
        </w:rPr>
        <w:t>to the</w:t>
      </w:r>
      <w:r w:rsidR="00D8309B" w:rsidRPr="0098747A">
        <w:rPr>
          <w:color w:val="000000" w:themeColor="text1"/>
          <w:lang w:val="en-US"/>
        </w:rPr>
        <w:t xml:space="preserve"> </w:t>
      </w:r>
      <w:r w:rsidR="0036120F" w:rsidRPr="0098747A">
        <w:rPr>
          <w:color w:val="000000" w:themeColor="text1"/>
          <w:lang w:val="en-US"/>
        </w:rPr>
        <w:t xml:space="preserve">detailed </w:t>
      </w:r>
      <w:r w:rsidR="00D8309B" w:rsidRPr="0098747A">
        <w:rPr>
          <w:color w:val="000000" w:themeColor="text1"/>
          <w:lang w:val="en-US"/>
        </w:rPr>
        <w:t xml:space="preserve">study </w:t>
      </w:r>
      <w:r w:rsidR="009E6C5A" w:rsidRPr="0098747A">
        <w:rPr>
          <w:color w:val="000000" w:themeColor="text1"/>
          <w:lang w:val="en-US"/>
        </w:rPr>
        <w:t>of the</w:t>
      </w:r>
      <w:r w:rsidR="009160F8" w:rsidRPr="0098747A">
        <w:rPr>
          <w:color w:val="000000" w:themeColor="text1"/>
          <w:lang w:val="en-US"/>
        </w:rPr>
        <w:t xml:space="preserve"> propagation</w:t>
      </w:r>
      <w:r w:rsidR="00D8309B" w:rsidRPr="0098747A">
        <w:rPr>
          <w:color w:val="000000" w:themeColor="text1"/>
          <w:lang w:val="en-US"/>
        </w:rPr>
        <w:t xml:space="preserve"> </w:t>
      </w:r>
      <w:r w:rsidR="009160F8" w:rsidRPr="0098747A">
        <w:rPr>
          <w:color w:val="000000" w:themeColor="text1"/>
          <w:lang w:val="en-US"/>
        </w:rPr>
        <w:t xml:space="preserve">and interaction of the gamma rays </w:t>
      </w:r>
      <w:r w:rsidR="00D8309B" w:rsidRPr="0098747A">
        <w:rPr>
          <w:color w:val="000000" w:themeColor="text1"/>
          <w:lang w:val="en-US"/>
        </w:rPr>
        <w:t>through the Universe</w:t>
      </w:r>
      <w:r w:rsidR="0036120F" w:rsidRPr="0098747A">
        <w:rPr>
          <w:color w:val="000000" w:themeColor="text1"/>
          <w:lang w:val="en-US"/>
        </w:rPr>
        <w:t xml:space="preserve">, with the objective of characterizing the </w:t>
      </w:r>
      <w:r w:rsidR="00D8309B" w:rsidRPr="0098747A">
        <w:rPr>
          <w:color w:val="000000" w:themeColor="text1"/>
          <w:lang w:val="en-US"/>
        </w:rPr>
        <w:t>extragalactic background light</w:t>
      </w:r>
      <w:r w:rsidR="0036120F" w:rsidRPr="0098747A">
        <w:rPr>
          <w:color w:val="000000" w:themeColor="text1"/>
          <w:lang w:val="en-US"/>
        </w:rPr>
        <w:t xml:space="preserve"> and the </w:t>
      </w:r>
      <w:r w:rsidR="00D8309B" w:rsidRPr="0098747A">
        <w:rPr>
          <w:color w:val="000000" w:themeColor="text1"/>
          <w:lang w:val="en-US"/>
        </w:rPr>
        <w:t xml:space="preserve">intergalactic magnetic fields.  </w:t>
      </w:r>
      <w:r w:rsidR="00BB0315" w:rsidRPr="0098747A">
        <w:rPr>
          <w:color w:val="000000" w:themeColor="text1"/>
          <w:lang w:val="en-US"/>
        </w:rPr>
        <w:t xml:space="preserve">The postdoctoral researcher will share is working time on both laboratories. </w:t>
      </w:r>
    </w:p>
    <w:p w14:paraId="0AB73FA7" w14:textId="02F65FBE" w:rsidR="00047CAA" w:rsidRDefault="003A337F" w:rsidP="00E94E94">
      <w:pPr>
        <w:pStyle w:val="Titre3"/>
      </w:pPr>
      <w:r>
        <w:lastRenderedPageBreak/>
        <w:t>Expected Skills</w:t>
      </w:r>
    </w:p>
    <w:p w14:paraId="33119846" w14:textId="6A195F17" w:rsidR="00047CAA" w:rsidRDefault="0098747A">
      <w:pPr>
        <w:pStyle w:val="Corpsdetexte"/>
        <w:rPr>
          <w:lang w:val="en-US"/>
        </w:rPr>
      </w:pPr>
      <w:r>
        <w:rPr>
          <w:lang w:val="en-US"/>
        </w:rPr>
        <w:t>Experience in</w:t>
      </w:r>
      <w:r w:rsidR="009160F8">
        <w:rPr>
          <w:lang w:val="en-US"/>
        </w:rPr>
        <w:t xml:space="preserve"> analysis </w:t>
      </w:r>
      <w:r w:rsidR="00D8309B">
        <w:rPr>
          <w:lang w:val="en-US"/>
        </w:rPr>
        <w:t xml:space="preserve">of </w:t>
      </w:r>
      <w:r>
        <w:rPr>
          <w:lang w:val="en-US"/>
        </w:rPr>
        <w:t xml:space="preserve">data of </w:t>
      </w:r>
      <w:r w:rsidR="00D8309B">
        <w:rPr>
          <w:lang w:val="en-US"/>
        </w:rPr>
        <w:t>gamma-ray telescope</w:t>
      </w:r>
      <w:r>
        <w:rPr>
          <w:lang w:val="en-US"/>
        </w:rPr>
        <w:t>s</w:t>
      </w:r>
    </w:p>
    <w:p w14:paraId="450B8E85" w14:textId="4844C115" w:rsidR="00047CAA" w:rsidRDefault="0098747A">
      <w:pPr>
        <w:pStyle w:val="Corpsdetexte"/>
        <w:rPr>
          <w:lang w:val="en-US"/>
        </w:rPr>
      </w:pPr>
      <w:r>
        <w:rPr>
          <w:lang w:val="en-US"/>
        </w:rPr>
        <w:t xml:space="preserve">Knowledge of </w:t>
      </w:r>
      <w:r w:rsidR="00D8309B">
        <w:rPr>
          <w:lang w:val="en-US"/>
        </w:rPr>
        <w:t>Python, C++</w:t>
      </w:r>
    </w:p>
    <w:p w14:paraId="2C032E8A" w14:textId="1FB41C18" w:rsidR="00D8309B" w:rsidRPr="00911682" w:rsidRDefault="00D8309B">
      <w:pPr>
        <w:pStyle w:val="Corpsdetexte"/>
        <w:rPr>
          <w:lang w:val="en-GB"/>
        </w:rPr>
      </w:pPr>
      <w:r>
        <w:rPr>
          <w:lang w:val="en-US"/>
        </w:rPr>
        <w:t>Working knowledge of English</w:t>
      </w:r>
      <w:r w:rsidR="00911682">
        <w:rPr>
          <w:lang w:val="en-US"/>
        </w:rPr>
        <w:t xml:space="preserve"> (B2 / C1)</w:t>
      </w:r>
    </w:p>
    <w:p w14:paraId="67675D08" w14:textId="77777777" w:rsidR="00047CAA" w:rsidRDefault="003A337F">
      <w:pPr>
        <w:pStyle w:val="Titre3"/>
      </w:pPr>
      <w:r>
        <w:t>Obligations and risks</w:t>
      </w:r>
    </w:p>
    <w:p w14:paraId="34678BAA" w14:textId="03A489CF" w:rsidR="00911682" w:rsidRDefault="00911682" w:rsidP="00911682">
      <w:pPr>
        <w:pStyle w:val="Corpsdetexte"/>
        <w:numPr>
          <w:ilvl w:val="0"/>
          <w:numId w:val="3"/>
        </w:numPr>
        <w:rPr>
          <w:lang w:val="en-US"/>
        </w:rPr>
      </w:pPr>
      <w:r w:rsidRPr="00911682">
        <w:rPr>
          <w:lang w:val="en-US"/>
        </w:rPr>
        <w:t xml:space="preserve">Working hours: Monday to Friday, </w:t>
      </w:r>
      <w:r>
        <w:rPr>
          <w:lang w:val="en-US"/>
        </w:rPr>
        <w:t>between 9 AM to 5 PM</w:t>
      </w:r>
    </w:p>
    <w:p w14:paraId="03AD2786" w14:textId="1E8C0600" w:rsidR="00911682" w:rsidRDefault="00911682" w:rsidP="00911682">
      <w:pPr>
        <w:pStyle w:val="Corpsdetexte"/>
        <w:numPr>
          <w:ilvl w:val="0"/>
          <w:numId w:val="3"/>
        </w:numPr>
        <w:rPr>
          <w:lang w:val="en-US"/>
        </w:rPr>
      </w:pPr>
      <w:r>
        <w:rPr>
          <w:lang w:val="en-US"/>
        </w:rPr>
        <w:t>The post-doc will work 50% of the time at APC and 50% of the time at IRFU/Dap-AIM. Partial remote work is possible.</w:t>
      </w:r>
    </w:p>
    <w:p w14:paraId="27BE1638" w14:textId="17A1300F" w:rsidR="00911682" w:rsidRPr="00911682" w:rsidRDefault="00911682" w:rsidP="00911682">
      <w:pPr>
        <w:pStyle w:val="Corpsdetexte"/>
        <w:numPr>
          <w:ilvl w:val="0"/>
          <w:numId w:val="3"/>
        </w:numPr>
        <w:rPr>
          <w:lang w:val="en-US"/>
        </w:rPr>
      </w:pPr>
      <w:r>
        <w:rPr>
          <w:lang w:val="en-US"/>
        </w:rPr>
        <w:t>The work may require traveling abroad on occasion.</w:t>
      </w:r>
    </w:p>
    <w:p w14:paraId="582DA6D1" w14:textId="77777777" w:rsidR="00047CAA" w:rsidRDefault="003A337F">
      <w:pPr>
        <w:pStyle w:val="Titre3"/>
      </w:pPr>
      <w:r>
        <w:t>Training and experience required</w:t>
      </w:r>
    </w:p>
    <w:p w14:paraId="55FC77D5" w14:textId="5FBA8787" w:rsidR="00047CAA" w:rsidRDefault="00D8309B">
      <w:pPr>
        <w:pStyle w:val="Corpsdetexte"/>
      </w:pPr>
      <w:r>
        <w:t>PhD in Physics / Astronomy</w:t>
      </w:r>
    </w:p>
    <w:p w14:paraId="518E1CD7" w14:textId="77777777" w:rsidR="00047CAA" w:rsidRDefault="003A337F">
      <w:pPr>
        <w:pStyle w:val="Titre3"/>
      </w:pPr>
      <w:r>
        <w:t>How to apply</w:t>
      </w:r>
    </w:p>
    <w:p w14:paraId="03561314" w14:textId="7A5D00D4" w:rsidR="00047CAA" w:rsidRPr="00D8309B" w:rsidRDefault="003A337F">
      <w:pPr>
        <w:pStyle w:val="Corpsdetexte"/>
        <w:rPr>
          <w:lang w:val="en-US"/>
        </w:rPr>
      </w:pPr>
      <w:r w:rsidRPr="00911682">
        <w:rPr>
          <w:lang w:val="en-US"/>
        </w:rPr>
        <w:t xml:space="preserve">&gt; </w:t>
      </w:r>
      <w:r w:rsidR="00911682" w:rsidRPr="00911682">
        <w:rPr>
          <w:lang w:val="en-US"/>
        </w:rPr>
        <w:t xml:space="preserve">Please send your </w:t>
      </w:r>
      <w:r w:rsidRPr="00911682">
        <w:rPr>
          <w:lang w:val="en-US"/>
        </w:rPr>
        <w:t>CV</w:t>
      </w:r>
      <w:r w:rsidR="00911682" w:rsidRPr="00911682">
        <w:rPr>
          <w:lang w:val="en-US"/>
        </w:rPr>
        <w:t xml:space="preserve">, </w:t>
      </w:r>
      <w:r w:rsidRPr="00911682">
        <w:rPr>
          <w:lang w:val="en-US"/>
        </w:rPr>
        <w:t>cover letter</w:t>
      </w:r>
      <w:r w:rsidR="00911682" w:rsidRPr="00911682">
        <w:rPr>
          <w:lang w:val="en-US"/>
        </w:rPr>
        <w:t xml:space="preserve">, and </w:t>
      </w:r>
      <w:r w:rsidR="00911682">
        <w:rPr>
          <w:lang w:val="en-US"/>
        </w:rPr>
        <w:t>2-3 letters of recommendation to Andrii Neronov (</w:t>
      </w:r>
      <w:r w:rsidR="00911682" w:rsidRPr="00911682">
        <w:rPr>
          <w:lang w:val="en-US"/>
        </w:rPr>
        <w:t>andrii.neronov@apc.in2p3.fr</w:t>
      </w:r>
      <w:r w:rsidR="00911682">
        <w:rPr>
          <w:lang w:val="en-US"/>
        </w:rPr>
        <w:t>) and Thierry Stolarczyk (</w:t>
      </w:r>
      <w:r w:rsidR="00911682" w:rsidRPr="00911682">
        <w:rPr>
          <w:lang w:val="en-US"/>
        </w:rPr>
        <w:t>thierry.stolarczyk@cea.fr) before</w:t>
      </w:r>
      <w:r w:rsidR="00911682">
        <w:rPr>
          <w:lang w:val="en-US"/>
        </w:rPr>
        <w:t xml:space="preserve"> D</w:t>
      </w:r>
      <w:r w:rsidR="00D8309B">
        <w:rPr>
          <w:lang w:val="en-US"/>
        </w:rPr>
        <w:t xml:space="preserve">ecember </w:t>
      </w:r>
      <w:r w:rsidR="0098747A">
        <w:rPr>
          <w:lang w:val="en-US"/>
        </w:rPr>
        <w:t>31</w:t>
      </w:r>
      <w:r w:rsidR="0098747A" w:rsidRPr="0098747A">
        <w:rPr>
          <w:vertAlign w:val="superscript"/>
          <w:lang w:val="en-US"/>
        </w:rPr>
        <w:t>st</w:t>
      </w:r>
      <w:r w:rsidR="0098747A">
        <w:rPr>
          <w:lang w:val="en-US"/>
        </w:rPr>
        <w:t>, 2025</w:t>
      </w:r>
      <w:r w:rsidR="00911682">
        <w:rPr>
          <w:lang w:val="en-US"/>
        </w:rPr>
        <w:t>.</w:t>
      </w:r>
    </w:p>
    <w:p w14:paraId="1826AA27" w14:textId="40F84DC7" w:rsidR="00047CAA" w:rsidRPr="00A64FA3" w:rsidRDefault="00047CAA">
      <w:pPr>
        <w:pStyle w:val="Corpsdetexte"/>
        <w:rPr>
          <w:lang w:val="en-US"/>
        </w:rPr>
      </w:pPr>
    </w:p>
    <w:sectPr w:rsidR="00047CAA" w:rsidRPr="00A64FA3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550" w:right="1134" w:bottom="1779" w:left="1134" w:header="1247" w:footer="850" w:gutter="0"/>
      <w:cols w:space="720"/>
      <w:formProt w:val="0"/>
      <w:titlePg/>
      <w:docGrid w:linePitch="600" w:charSpace="245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50A30" w14:textId="77777777" w:rsidR="00E72971" w:rsidRDefault="00E72971">
      <w:pPr>
        <w:spacing w:after="0"/>
      </w:pPr>
      <w:r>
        <w:separator/>
      </w:r>
    </w:p>
  </w:endnote>
  <w:endnote w:type="continuationSeparator" w:id="0">
    <w:p w14:paraId="1660E3AD" w14:textId="77777777" w:rsidR="00E72971" w:rsidRDefault="00E729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panose1 w:val="02020603050405020304"/>
    <w:charset w:val="01"/>
    <w:family w:val="roman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Garnett">
    <w:altName w:val="Calibri"/>
    <w:charset w:val="01"/>
    <w:family w:val="auto"/>
    <w:pitch w:val="variable"/>
    <w:sig w:usb0="00000007" w:usb1="00000001" w:usb2="00000000" w:usb3="00000000" w:csb0="00000093" w:csb1="00000000"/>
  </w:font>
  <w:font w:name="Jost*">
    <w:altName w:val="Calibri"/>
    <w:panose1 w:val="00000000000000000000"/>
    <w:charset w:val="01"/>
    <w:family w:val="auto"/>
    <w:notTrueType/>
    <w:pitch w:val="variable"/>
    <w:sig w:usb0="A00002EF" w:usb1="0000205B" w:usb2="00000010" w:usb3="00000000" w:csb0="00000097" w:csb1="00000000"/>
  </w:font>
  <w:font w:name="OpenSymbol">
    <w:altName w:val="Cambria"/>
    <w:panose1 w:val="05010000000000000000"/>
    <w:charset w:val="01"/>
    <w:family w:val="auto"/>
    <w:pitch w:val="variable"/>
    <w:sig w:usb0="800000AF" w:usb1="1001ECEA" w:usb2="00000000" w:usb3="00000000" w:csb0="80000001" w:csb1="00000000"/>
  </w:font>
  <w:font w:name="Suisse Int'l">
    <w:altName w:val="Arial"/>
    <w:panose1 w:val="00000000000000000000"/>
    <w:charset w:val="B2"/>
    <w:family w:val="swiss"/>
    <w:notTrueType/>
    <w:pitch w:val="variable"/>
    <w:sig w:usb0="00002207" w:usb1="00000000" w:usb2="00000008" w:usb3="00000000" w:csb0="000000D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Renner*">
    <w:altName w:val="Calibri"/>
    <w:panose1 w:val="00000000000000000000"/>
    <w:charset w:val="01"/>
    <w:family w:val="auto"/>
    <w:notTrueType/>
    <w:pitch w:val="variable"/>
    <w:sig w:usb0="80000027" w:usb1="00000053" w:usb2="00000000" w:usb3="00000000" w:csb0="0000001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37EEF" w14:textId="77777777" w:rsidR="00047CAA" w:rsidRDefault="00A64FA3">
    <w:pPr>
      <w:pStyle w:val="Corpsdetexte"/>
    </w:pPr>
    <w:r>
      <w:rPr>
        <w:noProof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2C82EFB9" wp14:editId="363356C3">
              <wp:simplePos x="0" y="0"/>
              <wp:positionH relativeFrom="column">
                <wp:posOffset>8255</wp:posOffset>
              </wp:positionH>
              <wp:positionV relativeFrom="paragraph">
                <wp:posOffset>-145415</wp:posOffset>
              </wp:positionV>
              <wp:extent cx="2824222" cy="557530"/>
              <wp:effectExtent l="0" t="0" r="0" b="0"/>
              <wp:wrapNone/>
              <wp:docPr id="11" name="docshape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24222" cy="557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FB57502" w14:textId="77777777" w:rsidR="00A64FA3" w:rsidRDefault="00A64FA3" w:rsidP="00A64FA3">
                          <w:pPr>
                            <w:pStyle w:val="Corpsdetexte"/>
                          </w:pPr>
                          <w:r>
                            <w:t>Service RH</w:t>
                          </w:r>
                          <w:r>
                            <w:rPr>
                              <w:rFonts w:ascii="Suisse Int'l" w:hAnsi="Suisse Int'l"/>
                            </w:rPr>
                            <w:br/>
                          </w:r>
                          <w:r>
                            <w:t>Institut de physique du globe de Paris – CNRS UMR 7154</w:t>
                          </w:r>
                          <w:r>
                            <w:br/>
                            <w:t>1, rue Jussieu 75238 Paris Cedex</w:t>
                          </w:r>
                        </w:p>
                        <w:p w14:paraId="2F569429" w14:textId="77777777" w:rsidR="00A64FA3" w:rsidRDefault="00A64FA3" w:rsidP="00A64FA3">
                          <w:pPr>
                            <w:pStyle w:val="Pieddepage"/>
                            <w:spacing w:line="208" w:lineRule="exact"/>
                            <w:ind w:left="20"/>
                            <w:rPr>
                              <w:szCs w:val="17"/>
                            </w:rPr>
                          </w:pP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rect w14:anchorId="2C82EFB9" id="docshape7" o:spid="_x0000_s1026" style="position:absolute;margin-left:.65pt;margin-top:-11.45pt;width:222.4pt;height:43.9pt;z-index:-251646976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" filled="f" stroked="f">
              <v:textbox inset="0,0,0,0">
                <w:txbxContent>
                  <w:p w14:paraId="3FB57502" w14:textId="77777777" w:rsidR="00A64FA3" w:rsidRDefault="00A64FA3" w:rsidP="00A64FA3">
                    <w:pPr>
                      <w:pStyle w:val="Corpsdetexte"/>
                    </w:pPr>
                    <w:r>
                      <w:t>Service RH</w:t>
                    </w:r>
                    <w:r>
                      <w:rPr>
                        <w:rFonts w:ascii="Suisse Int'l" w:hAnsi="Suisse Int'l"/>
                      </w:rPr>
                      <w:br/>
                    </w:r>
                    <w:r>
                      <w:t>Institut de physique du globe de Paris – CNRS UMR 7154</w:t>
                    </w:r>
                    <w:r>
                      <w:br/>
                      <w:t>1, rue Jussieu 75238 Paris Cedex</w:t>
                    </w:r>
                  </w:p>
                  <w:p w14:paraId="2F569429" w14:textId="77777777" w:rsidR="00A64FA3" w:rsidRDefault="00A64FA3" w:rsidP="00A64FA3">
                    <w:pPr>
                      <w:pStyle w:val="Pieddepage"/>
                      <w:spacing w:line="208" w:lineRule="exact"/>
                      <w:ind w:left="20"/>
                      <w:rPr>
                        <w:szCs w:val="17"/>
                      </w:rPr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3360" behindDoc="1" locked="0" layoutInCell="1" allowOverlap="1" wp14:anchorId="6A944669" wp14:editId="555E2699">
              <wp:simplePos x="0" y="0"/>
              <wp:positionH relativeFrom="column">
                <wp:posOffset>3671570</wp:posOffset>
              </wp:positionH>
              <wp:positionV relativeFrom="paragraph">
                <wp:posOffset>-147955</wp:posOffset>
              </wp:positionV>
              <wp:extent cx="1396365" cy="557530"/>
              <wp:effectExtent l="0" t="0" r="5080" b="4445"/>
              <wp:wrapNone/>
              <wp:docPr id="16" name="docshape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6365" cy="557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386090A" w14:textId="77777777" w:rsidR="00A64FA3" w:rsidRDefault="009E6C5A" w:rsidP="00A64FA3">
                          <w:pPr>
                            <w:pStyle w:val="Corpsdetexte"/>
                          </w:pPr>
                          <w:hyperlink r:id="rId1">
                            <w:r w:rsidR="00A64FA3">
                              <w:rPr>
                                <w:rStyle w:val="LienInternet"/>
                              </w:rPr>
                              <w:t>www.ipgp.fr</w:t>
                            </w:r>
                          </w:hyperlink>
                          <w:r w:rsidR="00A64FA3">
                            <w:br/>
                            <w:t xml:space="preserve">twitter : </w:t>
                          </w:r>
                          <w:hyperlink r:id="rId2">
                            <w:r w:rsidR="00A64FA3">
                              <w:rPr>
                                <w:rStyle w:val="LienInternet"/>
                              </w:rPr>
                              <w:t>@IPGP_officiel</w:t>
                            </w:r>
                          </w:hyperlink>
                          <w:r w:rsidR="00A64FA3">
                            <w:br/>
                            <w:t xml:space="preserve">youtube : </w:t>
                          </w:r>
                          <w:hyperlink r:id="rId3">
                            <w:r w:rsidR="00A64FA3">
                              <w:rPr>
                                <w:rStyle w:val="LienInternet"/>
                              </w:rPr>
                              <w:t>Chaîne IPGP</w:t>
                            </w:r>
                          </w:hyperlink>
                        </w:p>
                        <w:p w14:paraId="0815A4EB" w14:textId="77777777" w:rsidR="00A64FA3" w:rsidRDefault="00A64FA3" w:rsidP="00A64FA3">
                          <w:pPr>
                            <w:pStyle w:val="Pieddepage"/>
                          </w:pP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rect w14:anchorId="6A944669" id="docshape8" o:spid="_x0000_s1027" style="position:absolute;margin-left:289.1pt;margin-top:-11.65pt;width:109.95pt;height:43.9pt;z-index:-25165312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" filled="f" stroked="f">
              <v:textbox inset="0,0,0,0">
                <w:txbxContent>
                  <w:p w14:paraId="4386090A" w14:textId="77777777" w:rsidR="00A64FA3" w:rsidRDefault="00BB0315" w:rsidP="00A64FA3">
                    <w:pPr>
                      <w:pStyle w:val="Corpsdetexte"/>
                    </w:pPr>
                    <w:hyperlink r:id="rId4">
                      <w:r w:rsidR="00A64FA3">
                        <w:rPr>
                          <w:rStyle w:val="LienInternet"/>
                        </w:rPr>
                        <w:t>www.ipgp.fr</w:t>
                      </w:r>
                    </w:hyperlink>
                    <w:r w:rsidR="00A64FA3">
                      <w:br/>
                      <w:t xml:space="preserve">twitter : </w:t>
                    </w:r>
                    <w:hyperlink r:id="rId5">
                      <w:r w:rsidR="00A64FA3">
                        <w:rPr>
                          <w:rStyle w:val="LienInternet"/>
                        </w:rPr>
                        <w:t>@IPGP_officiel</w:t>
                      </w:r>
                    </w:hyperlink>
                    <w:r w:rsidR="00A64FA3">
                      <w:br/>
                    </w:r>
                    <w:proofErr w:type="spellStart"/>
                    <w:r w:rsidR="00A64FA3">
                      <w:t>youtube</w:t>
                    </w:r>
                    <w:proofErr w:type="spellEnd"/>
                    <w:r w:rsidR="00A64FA3">
                      <w:t xml:space="preserve"> : </w:t>
                    </w:r>
                    <w:hyperlink r:id="rId6">
                      <w:r w:rsidR="00A64FA3">
                        <w:rPr>
                          <w:rStyle w:val="LienInternet"/>
                        </w:rPr>
                        <w:t>Chaîne IPGP</w:t>
                      </w:r>
                    </w:hyperlink>
                  </w:p>
                  <w:p w14:paraId="0815A4EB" w14:textId="77777777" w:rsidR="00A64FA3" w:rsidRDefault="00A64FA3" w:rsidP="00A64FA3">
                    <w:pPr>
                      <w:pStyle w:val="Pieddepage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7FBB079" wp14:editId="2DADD339">
              <wp:simplePos x="0" y="0"/>
              <wp:positionH relativeFrom="column">
                <wp:posOffset>5062220</wp:posOffset>
              </wp:positionH>
              <wp:positionV relativeFrom="paragraph">
                <wp:posOffset>-186690</wp:posOffset>
              </wp:positionV>
              <wp:extent cx="1064188" cy="289560"/>
              <wp:effectExtent l="0" t="0" r="0" b="0"/>
              <wp:wrapNone/>
              <wp:docPr id="6" name="docshape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064188" cy="289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9BBE179" w14:textId="77777777" w:rsidR="00A64FA3" w:rsidRPr="00FD6C7A" w:rsidRDefault="00A64FA3" w:rsidP="00A64FA3">
                          <w:pPr>
                            <w:pStyle w:val="Pieddepage"/>
                            <w:spacing w:before="45"/>
                            <w:jc w:val="right"/>
                            <w:rPr>
                              <w:sz w:val="17"/>
                              <w:szCs w:val="17"/>
                            </w:rPr>
                          </w:pP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begin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instrText>PAGE</w:instrTex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separate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t>1</w: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end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t>/</w: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begin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instrText>NUMPAGES</w:instrTex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separate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t>2</w: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rect w14:anchorId="17FBB079" id="docshape6" o:spid="_x0000_s1028" style="position:absolute;margin-left:398.6pt;margin-top:-14.7pt;width:83.8pt;height:22.8pt;flip:x;z-index:-251655168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" filled="f" stroked="f">
              <v:textbox inset="0,0,0,0">
                <w:txbxContent>
                  <w:p w14:paraId="49BBE179" w14:textId="77777777" w:rsidR="00A64FA3" w:rsidRPr="00FD6C7A" w:rsidRDefault="00A64FA3" w:rsidP="00A64FA3">
                    <w:pPr>
                      <w:pStyle w:val="Pieddepage"/>
                      <w:spacing w:before="45"/>
                      <w:jc w:val="right"/>
                      <w:rPr>
                        <w:sz w:val="17"/>
                        <w:szCs w:val="17"/>
                      </w:rPr>
                    </w:pP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begin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instrText>PAGE</w:instrTex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separate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t>1</w: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end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t>/</w: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begin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instrText>NUMPAGES</w:instrTex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separate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t>2</w: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A78A7" w14:textId="77777777" w:rsidR="00047CAA" w:rsidRDefault="00A64FA3" w:rsidP="00A64FA3">
    <w:pPr>
      <w:pStyle w:val="Corpsdetexte"/>
      <w:tabs>
        <w:tab w:val="left" w:pos="5341"/>
      </w:tabs>
    </w:pPr>
    <w:r>
      <w:rPr>
        <w:noProof/>
      </w:rPr>
      <mc:AlternateContent>
        <mc:Choice Requires="wps">
          <w:drawing>
            <wp:anchor distT="0" distB="0" distL="0" distR="0" simplePos="0" relativeHeight="251667456" behindDoc="1" locked="0" layoutInCell="1" allowOverlap="1" wp14:anchorId="2FE323C4" wp14:editId="37DFE5C7">
              <wp:simplePos x="0" y="0"/>
              <wp:positionH relativeFrom="column">
                <wp:posOffset>8255</wp:posOffset>
              </wp:positionH>
              <wp:positionV relativeFrom="paragraph">
                <wp:posOffset>-145415</wp:posOffset>
              </wp:positionV>
              <wp:extent cx="2824222" cy="557530"/>
              <wp:effectExtent l="0" t="0" r="0" b="0"/>
              <wp:wrapNone/>
              <wp:docPr id="12" name="docshape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24222" cy="557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65B838" w14:textId="77777777" w:rsidR="00A64FA3" w:rsidRDefault="00A64FA3" w:rsidP="00A64FA3">
                          <w:pPr>
                            <w:pStyle w:val="Corpsdetexte"/>
                          </w:pPr>
                          <w:r>
                            <w:t>Service RH</w:t>
                          </w:r>
                          <w:r>
                            <w:rPr>
                              <w:rFonts w:ascii="Suisse Int'l" w:hAnsi="Suisse Int'l"/>
                            </w:rPr>
                            <w:br/>
                          </w:r>
                          <w:r>
                            <w:t>Institut de physique du globe de Paris – CNRS UMR 7154</w:t>
                          </w:r>
                          <w:r>
                            <w:br/>
                            <w:t>1, rue Jussieu 75238 Paris Cedex</w:t>
                          </w:r>
                        </w:p>
                        <w:p w14:paraId="7B5900FA" w14:textId="77777777" w:rsidR="00A64FA3" w:rsidRDefault="00A64FA3" w:rsidP="00A64FA3">
                          <w:pPr>
                            <w:pStyle w:val="Pieddepage"/>
                            <w:spacing w:line="208" w:lineRule="exact"/>
                            <w:ind w:left="20"/>
                            <w:rPr>
                              <w:szCs w:val="17"/>
                            </w:rPr>
                          </w:pP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rect w14:anchorId="2FE323C4" id="_x0000_s1029" style="position:absolute;margin-left:.65pt;margin-top:-11.45pt;width:222.4pt;height:43.9pt;z-index:-251649024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" filled="f" stroked="f">
              <v:textbox inset="0,0,0,0">
                <w:txbxContent>
                  <w:p w14:paraId="0A65B838" w14:textId="77777777" w:rsidR="00A64FA3" w:rsidRDefault="00A64FA3" w:rsidP="00A64FA3">
                    <w:pPr>
                      <w:pStyle w:val="Corpsdetexte"/>
                    </w:pPr>
                    <w:r>
                      <w:t>Service RH</w:t>
                    </w:r>
                    <w:r>
                      <w:rPr>
                        <w:rFonts w:ascii="Suisse Int'l" w:hAnsi="Suisse Int'l"/>
                      </w:rPr>
                      <w:br/>
                    </w:r>
                    <w:r>
                      <w:t>Institut de physique du globe de Paris – CNRS UMR 7154</w:t>
                    </w:r>
                    <w:r>
                      <w:br/>
                      <w:t>1, rue Jussieu 75238 Paris Cedex</w:t>
                    </w:r>
                  </w:p>
                  <w:p w14:paraId="7B5900FA" w14:textId="77777777" w:rsidR="00A64FA3" w:rsidRDefault="00A64FA3" w:rsidP="00A64FA3">
                    <w:pPr>
                      <w:pStyle w:val="Pieddepage"/>
                      <w:spacing w:line="208" w:lineRule="exact"/>
                      <w:ind w:left="20"/>
                      <w:rPr>
                        <w:szCs w:val="17"/>
                      </w:rPr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5408" behindDoc="1" locked="0" layoutInCell="1" allowOverlap="1" wp14:anchorId="237ED963" wp14:editId="5466797D">
              <wp:simplePos x="0" y="0"/>
              <wp:positionH relativeFrom="column">
                <wp:posOffset>3671570</wp:posOffset>
              </wp:positionH>
              <wp:positionV relativeFrom="paragraph">
                <wp:posOffset>-147955</wp:posOffset>
              </wp:positionV>
              <wp:extent cx="1396365" cy="557530"/>
              <wp:effectExtent l="0" t="0" r="5080" b="4445"/>
              <wp:wrapNone/>
              <wp:docPr id="9" name="docshape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6365" cy="557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4619BCC" w14:textId="77777777" w:rsidR="00A64FA3" w:rsidRDefault="009E6C5A" w:rsidP="00A64FA3">
                          <w:pPr>
                            <w:pStyle w:val="Corpsdetexte"/>
                          </w:pPr>
                          <w:hyperlink r:id="rId1">
                            <w:r w:rsidR="00A64FA3">
                              <w:rPr>
                                <w:rStyle w:val="LienInternet"/>
                              </w:rPr>
                              <w:t>www.ipgp.fr</w:t>
                            </w:r>
                          </w:hyperlink>
                          <w:r w:rsidR="00A64FA3">
                            <w:br/>
                            <w:t xml:space="preserve">twitter : </w:t>
                          </w:r>
                          <w:hyperlink r:id="rId2">
                            <w:r w:rsidR="00A64FA3">
                              <w:rPr>
                                <w:rStyle w:val="LienInternet"/>
                              </w:rPr>
                              <w:t>@IPGP_officiel</w:t>
                            </w:r>
                          </w:hyperlink>
                          <w:r w:rsidR="00A64FA3">
                            <w:br/>
                            <w:t xml:space="preserve">youtube : </w:t>
                          </w:r>
                          <w:hyperlink r:id="rId3">
                            <w:r w:rsidR="00A64FA3">
                              <w:rPr>
                                <w:rStyle w:val="LienInternet"/>
                              </w:rPr>
                              <w:t>Chaîne IPGP</w:t>
                            </w:r>
                          </w:hyperlink>
                        </w:p>
                        <w:p w14:paraId="2FA29902" w14:textId="77777777" w:rsidR="00A64FA3" w:rsidRDefault="00A64FA3" w:rsidP="00A64FA3">
                          <w:pPr>
                            <w:pStyle w:val="Pieddepage"/>
                          </w:pP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rect w14:anchorId="237ED963" id="_x0000_s1030" style="position:absolute;margin-left:289.1pt;margin-top:-11.65pt;width:109.95pt;height:43.9pt;z-index:-25165107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" filled="f" stroked="f">
              <v:textbox inset="0,0,0,0">
                <w:txbxContent>
                  <w:p w14:paraId="04619BCC" w14:textId="77777777" w:rsidR="00A64FA3" w:rsidRDefault="00BB0315" w:rsidP="00A64FA3">
                    <w:pPr>
                      <w:pStyle w:val="Corpsdetexte"/>
                    </w:pPr>
                    <w:hyperlink r:id="rId4">
                      <w:r w:rsidR="00A64FA3">
                        <w:rPr>
                          <w:rStyle w:val="LienInternet"/>
                        </w:rPr>
                        <w:t>www.ipgp.fr</w:t>
                      </w:r>
                    </w:hyperlink>
                    <w:r w:rsidR="00A64FA3">
                      <w:br/>
                      <w:t xml:space="preserve">twitter : </w:t>
                    </w:r>
                    <w:hyperlink r:id="rId5">
                      <w:r w:rsidR="00A64FA3">
                        <w:rPr>
                          <w:rStyle w:val="LienInternet"/>
                        </w:rPr>
                        <w:t>@IPGP_officiel</w:t>
                      </w:r>
                    </w:hyperlink>
                    <w:r w:rsidR="00A64FA3">
                      <w:br/>
                    </w:r>
                    <w:proofErr w:type="spellStart"/>
                    <w:r w:rsidR="00A64FA3">
                      <w:t>youtube</w:t>
                    </w:r>
                    <w:proofErr w:type="spellEnd"/>
                    <w:r w:rsidR="00A64FA3">
                      <w:t xml:space="preserve"> : </w:t>
                    </w:r>
                    <w:hyperlink r:id="rId6">
                      <w:r w:rsidR="00A64FA3">
                        <w:rPr>
                          <w:rStyle w:val="LienInternet"/>
                        </w:rPr>
                        <w:t>Chaîne IPGP</w:t>
                      </w:r>
                    </w:hyperlink>
                  </w:p>
                  <w:p w14:paraId="2FA29902" w14:textId="77777777" w:rsidR="00A64FA3" w:rsidRDefault="00A64FA3" w:rsidP="00A64FA3">
                    <w:pPr>
                      <w:pStyle w:val="Pieddepage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A4F9808" wp14:editId="5A887320">
              <wp:simplePos x="0" y="0"/>
              <wp:positionH relativeFrom="column">
                <wp:posOffset>5062220</wp:posOffset>
              </wp:positionH>
              <wp:positionV relativeFrom="paragraph">
                <wp:posOffset>-186690</wp:posOffset>
              </wp:positionV>
              <wp:extent cx="1064188" cy="289560"/>
              <wp:effectExtent l="0" t="0" r="0" b="0"/>
              <wp:wrapNone/>
              <wp:docPr id="14" name="docshape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064188" cy="289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8525C31" w14:textId="77777777" w:rsidR="00A64FA3" w:rsidRPr="00FD6C7A" w:rsidRDefault="00A64FA3" w:rsidP="00A64FA3">
                          <w:pPr>
                            <w:pStyle w:val="Pieddepage"/>
                            <w:spacing w:before="45"/>
                            <w:jc w:val="right"/>
                            <w:rPr>
                              <w:sz w:val="17"/>
                              <w:szCs w:val="17"/>
                            </w:rPr>
                          </w:pP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begin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instrText>PAGE</w:instrTex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separate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t>1</w: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end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t>/</w: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begin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instrText>NUMPAGES</w:instrTex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separate"/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t>2</w:t>
                          </w:r>
                          <w:r w:rsidRPr="00FD6C7A">
                            <w:rPr>
                              <w:color w:val="544E58"/>
                              <w:sz w:val="17"/>
                              <w:szCs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rect w14:anchorId="7A4F9808" id="_x0000_s1031" style="position:absolute;margin-left:398.6pt;margin-top:-14.7pt;width:83.8pt;height:22.8pt;flip:x;z-index:-251657216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" filled="f" stroked="f">
              <v:textbox inset="0,0,0,0">
                <w:txbxContent>
                  <w:p w14:paraId="78525C31" w14:textId="77777777" w:rsidR="00A64FA3" w:rsidRPr="00FD6C7A" w:rsidRDefault="00A64FA3" w:rsidP="00A64FA3">
                    <w:pPr>
                      <w:pStyle w:val="Pieddepage"/>
                      <w:spacing w:before="45"/>
                      <w:jc w:val="right"/>
                      <w:rPr>
                        <w:sz w:val="17"/>
                        <w:szCs w:val="17"/>
                      </w:rPr>
                    </w:pP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begin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instrText>PAGE</w:instrTex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separate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t>1</w: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end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t>/</w: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begin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instrText>NUMPAGES</w:instrTex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separate"/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t>2</w:t>
                    </w:r>
                    <w:r w:rsidRPr="00FD6C7A">
                      <w:rPr>
                        <w:color w:val="544E58"/>
                        <w:sz w:val="17"/>
                        <w:szCs w:val="17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79119" w14:textId="77777777" w:rsidR="00E72971" w:rsidRDefault="00E72971">
      <w:pPr>
        <w:spacing w:after="0"/>
      </w:pPr>
      <w:r>
        <w:separator/>
      </w:r>
    </w:p>
  </w:footnote>
  <w:footnote w:type="continuationSeparator" w:id="0">
    <w:p w14:paraId="7F8D7431" w14:textId="77777777" w:rsidR="00E72971" w:rsidRDefault="00E729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E595C" w14:textId="77777777" w:rsidR="00047CAA" w:rsidRDefault="003A337F">
    <w:pPr>
      <w:pStyle w:val="En-tte"/>
      <w:tabs>
        <w:tab w:val="clear" w:pos="4819"/>
        <w:tab w:val="center" w:pos="5105"/>
      </w:tabs>
      <w:jc w:val="left"/>
      <w:rPr>
        <w:rFonts w:ascii="Renner*" w:hAnsi="Renner*"/>
        <w:b/>
        <w:bCs/>
        <w:color w:val="004D9B"/>
        <w:sz w:val="28"/>
      </w:rPr>
    </w:pPr>
    <w:r>
      <w:rPr>
        <w:rFonts w:ascii="Renner*" w:hAnsi="Renner*"/>
        <w:b/>
        <w:bCs/>
        <w:noProof/>
        <w:color w:val="004D9B"/>
        <w:sz w:val="28"/>
      </w:rPr>
      <mc:AlternateContent>
        <mc:Choice Requires="wps">
          <w:drawing>
            <wp:anchor distT="0" distB="0" distL="0" distR="0" simplePos="0" relativeHeight="4" behindDoc="0" locked="0" layoutInCell="1" allowOverlap="1" wp14:anchorId="04E796FB" wp14:editId="4397C9CA">
              <wp:simplePos x="0" y="0"/>
              <wp:positionH relativeFrom="column">
                <wp:posOffset>13970</wp:posOffset>
              </wp:positionH>
              <wp:positionV relativeFrom="paragraph">
                <wp:posOffset>8854440</wp:posOffset>
              </wp:positionV>
              <wp:extent cx="6120130" cy="635"/>
              <wp:effectExtent l="0" t="0" r="0" b="0"/>
              <wp:wrapNone/>
              <wp:docPr id="2" name="Forme2_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9640" cy="0"/>
                      </a:xfrm>
                      <a:prstGeom prst="line">
                        <a:avLst/>
                      </a:prstGeom>
                      <a:ln>
                        <a:solidFill>
                          <a:srgbClr val="403C41"/>
                        </a:solidFill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2EE15B04" id="Forme2_0" o:spid="_x0000_s1026" style="position:absolute;z-index: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1.1pt,697.2pt" to="483pt,69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" strokecolor="#403c41"/>
          </w:pict>
        </mc:Fallback>
      </mc:AlternateContent>
    </w:r>
    <w:r>
      <w:rPr>
        <w:rFonts w:ascii="Renner*" w:hAnsi="Renner*"/>
        <w:b/>
        <w:bCs/>
        <w:noProof/>
        <w:color w:val="004D9B"/>
        <w:sz w:val="28"/>
      </w:rPr>
      <w:drawing>
        <wp:anchor distT="0" distB="0" distL="0" distR="0" simplePos="0" relativeHeight="3" behindDoc="0" locked="0" layoutInCell="1" allowOverlap="1" wp14:anchorId="31252379" wp14:editId="78CEB1AB">
          <wp:simplePos x="0" y="0"/>
          <wp:positionH relativeFrom="column">
            <wp:posOffset>-2540</wp:posOffset>
          </wp:positionH>
          <wp:positionV relativeFrom="paragraph">
            <wp:posOffset>-166370</wp:posOffset>
          </wp:positionV>
          <wp:extent cx="611505" cy="610870"/>
          <wp:effectExtent l="0" t="0" r="0" b="0"/>
          <wp:wrapSquare wrapText="largest"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11505" cy="610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7DF5" w14:textId="77777777" w:rsidR="00047CAA" w:rsidRDefault="003A337F">
    <w:pPr>
      <w:pStyle w:val="En-tte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" behindDoc="0" locked="0" layoutInCell="1" allowOverlap="1" wp14:anchorId="008CED34" wp14:editId="39749FE9">
              <wp:simplePos x="0" y="0"/>
              <wp:positionH relativeFrom="column">
                <wp:posOffset>6350</wp:posOffset>
              </wp:positionH>
              <wp:positionV relativeFrom="paragraph">
                <wp:posOffset>8877300</wp:posOffset>
              </wp:positionV>
              <wp:extent cx="6120130" cy="635"/>
              <wp:effectExtent l="0" t="0" r="0" b="0"/>
              <wp:wrapNone/>
              <wp:docPr id="4" name="For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9640" cy="0"/>
                      </a:xfrm>
                      <a:prstGeom prst="line">
                        <a:avLst/>
                      </a:prstGeom>
                      <a:ln>
                        <a:solidFill>
                          <a:srgbClr val="403C41"/>
                        </a:solidFill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37972F11" id="Forme2" o:spid="_x0000_s1026" style="position:absolute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.5pt,699pt" to="482.4pt,6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" strokecolor="#403c41"/>
          </w:pict>
        </mc:Fallback>
      </mc:AlternateContent>
    </w:r>
    <w:r>
      <w:rPr>
        <w:noProof/>
      </w:rPr>
      <w:drawing>
        <wp:anchor distT="0" distB="0" distL="0" distR="0" simplePos="0" relativeHeight="5" behindDoc="0" locked="0" layoutInCell="1" allowOverlap="1" wp14:anchorId="4A277414" wp14:editId="669CFEAD">
          <wp:simplePos x="0" y="0"/>
          <wp:positionH relativeFrom="column">
            <wp:posOffset>23495</wp:posOffset>
          </wp:positionH>
          <wp:positionV relativeFrom="paragraph">
            <wp:posOffset>-94615</wp:posOffset>
          </wp:positionV>
          <wp:extent cx="3175635" cy="628015"/>
          <wp:effectExtent l="0" t="0" r="0" b="0"/>
          <wp:wrapSquare wrapText="largest"/>
          <wp:docPr id="5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175635" cy="628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138D9"/>
    <w:multiLevelType w:val="hybridMultilevel"/>
    <w:tmpl w:val="93604C8E"/>
    <w:lvl w:ilvl="0" w:tplc="1348F1B6">
      <w:start w:val="1"/>
      <w:numFmt w:val="bullet"/>
      <w:lvlText w:val=""/>
      <w:lvlJc w:val="left"/>
      <w:pPr>
        <w:ind w:left="720" w:hanging="360"/>
      </w:pPr>
      <w:rPr>
        <w:rFonts w:ascii="Wingdings" w:eastAsia="Arial Unicode MS" w:hAnsi="Wingdings" w:cs="Lucida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B07422"/>
    <w:multiLevelType w:val="multilevel"/>
    <w:tmpl w:val="205A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CC05CC9"/>
    <w:multiLevelType w:val="multilevel"/>
    <w:tmpl w:val="B0E0FDEE"/>
    <w:lvl w:ilvl="0">
      <w:start w:val="1"/>
      <w:numFmt w:val="none"/>
      <w:pStyle w:val="Titre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itre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itre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itre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NDIyMzMztjAysDBU0lEKTi0uzszPAykwrAUAWtrqHCwAAAA="/>
  </w:docVars>
  <w:rsids>
    <w:rsidRoot w:val="00047CAA"/>
    <w:rsid w:val="00047CAA"/>
    <w:rsid w:val="0012200B"/>
    <w:rsid w:val="002C45FD"/>
    <w:rsid w:val="002F287E"/>
    <w:rsid w:val="003012B2"/>
    <w:rsid w:val="0036120F"/>
    <w:rsid w:val="003A337F"/>
    <w:rsid w:val="004D743C"/>
    <w:rsid w:val="00547974"/>
    <w:rsid w:val="006222DA"/>
    <w:rsid w:val="0064644F"/>
    <w:rsid w:val="00911682"/>
    <w:rsid w:val="009160F8"/>
    <w:rsid w:val="0098747A"/>
    <w:rsid w:val="009E6C5A"/>
    <w:rsid w:val="00A259DA"/>
    <w:rsid w:val="00A64FA3"/>
    <w:rsid w:val="00B02467"/>
    <w:rsid w:val="00BB0315"/>
    <w:rsid w:val="00D42F86"/>
    <w:rsid w:val="00D8309B"/>
    <w:rsid w:val="00DE662F"/>
    <w:rsid w:val="00E72971"/>
    <w:rsid w:val="00E94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6A1DE5"/>
  <w15:docId w15:val="{AD018D65-CFA5-AE40-B8E1-E16441615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Arial Unicode MS" w:hAnsi="Liberation Serif" w:cs="Lucida Sans"/>
        <w:kern w:val="2"/>
        <w:sz w:val="24"/>
        <w:szCs w:val="24"/>
        <w:lang w:val="fr-F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83"/>
    </w:pPr>
    <w:rPr>
      <w:rFonts w:ascii="Arial" w:hAnsi="Arial"/>
      <w:color w:val="FF0D00"/>
      <w:sz w:val="28"/>
      <w:szCs w:val="28"/>
    </w:rPr>
  </w:style>
  <w:style w:type="paragraph" w:styleId="Titre1">
    <w:name w:val="heading 1"/>
    <w:basedOn w:val="Titre"/>
    <w:next w:val="Corpsdetexte"/>
    <w:uiPriority w:val="9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Titre2">
    <w:name w:val="heading 2"/>
    <w:basedOn w:val="Titre"/>
    <w:next w:val="Corpsdetexte"/>
    <w:uiPriority w:val="9"/>
    <w:unhideWhenUsed/>
    <w:qFormat/>
    <w:pPr>
      <w:numPr>
        <w:ilvl w:val="1"/>
        <w:numId w:val="1"/>
      </w:numPr>
      <w:spacing w:before="57" w:after="283"/>
      <w:outlineLvl w:val="1"/>
    </w:pPr>
    <w:rPr>
      <w:rFonts w:ascii="Arial" w:hAnsi="Arial"/>
      <w:bCs/>
      <w:szCs w:val="32"/>
    </w:rPr>
  </w:style>
  <w:style w:type="paragraph" w:styleId="Titre3">
    <w:name w:val="heading 3"/>
    <w:basedOn w:val="Titre"/>
    <w:next w:val="Corpsdetexte"/>
    <w:uiPriority w:val="9"/>
    <w:unhideWhenUsed/>
    <w:qFormat/>
    <w:pPr>
      <w:numPr>
        <w:ilvl w:val="2"/>
        <w:numId w:val="1"/>
      </w:numPr>
      <w:spacing w:before="142" w:after="170"/>
      <w:outlineLvl w:val="2"/>
    </w:pPr>
    <w:rPr>
      <w:rFonts w:ascii="Arial" w:hAnsi="Arial"/>
      <w:bCs/>
      <w:sz w:val="21"/>
    </w:rPr>
  </w:style>
  <w:style w:type="paragraph" w:styleId="Titre4">
    <w:name w:val="heading 4"/>
    <w:basedOn w:val="Titre"/>
    <w:next w:val="Corpsdetexte"/>
    <w:uiPriority w:val="9"/>
    <w:semiHidden/>
    <w:unhideWhenUsed/>
    <w:qFormat/>
    <w:pPr>
      <w:numPr>
        <w:ilvl w:val="3"/>
        <w:numId w:val="1"/>
      </w:numPr>
      <w:spacing w:before="120"/>
      <w:outlineLvl w:val="3"/>
    </w:pPr>
    <w:rPr>
      <w:rFonts w:ascii="Garnett" w:hAnsi="Garnett"/>
      <w:bCs/>
      <w:iCs/>
      <w:color w:val="999999"/>
      <w:sz w:val="21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LienInternet">
    <w:name w:val="Lien Internet"/>
    <w:rPr>
      <w:color w:val="000080"/>
      <w:u w:val="single"/>
    </w:rPr>
  </w:style>
  <w:style w:type="character" w:customStyle="1" w:styleId="Sautdindex">
    <w:name w:val="Saut d'index"/>
    <w:qFormat/>
  </w:style>
  <w:style w:type="character" w:customStyle="1" w:styleId="Puces">
    <w:name w:val="Puces"/>
    <w:qFormat/>
    <w:rPr>
      <w:rFonts w:ascii="Jost*" w:eastAsia="OpenSymbol" w:hAnsi="Jost*" w:cs="OpenSymbol"/>
      <w:b w:val="0"/>
      <w:sz w:val="20"/>
    </w:rPr>
  </w:style>
  <w:style w:type="paragraph" w:styleId="Titre">
    <w:name w:val="Title"/>
    <w:basedOn w:val="Normal"/>
    <w:next w:val="Corpsdetexte"/>
    <w:uiPriority w:val="10"/>
    <w:qFormat/>
    <w:pPr>
      <w:keepNext/>
      <w:spacing w:before="240" w:after="120"/>
    </w:pPr>
    <w:rPr>
      <w:rFonts w:ascii="Liberation Sans" w:hAnsi="Liberation Sans"/>
    </w:rPr>
  </w:style>
  <w:style w:type="paragraph" w:styleId="Corpsdetexte">
    <w:name w:val="Body Text"/>
    <w:basedOn w:val="Normal"/>
    <w:link w:val="CorpsdetexteCar"/>
    <w:pPr>
      <w:spacing w:after="113" w:line="276" w:lineRule="auto"/>
    </w:pPr>
    <w:rPr>
      <w:color w:val="403C41"/>
      <w:sz w:val="17"/>
    </w:rPr>
  </w:style>
  <w:style w:type="paragraph" w:styleId="Liste">
    <w:name w:val="List"/>
    <w:basedOn w:val="Corpsdetexte"/>
  </w:style>
  <w:style w:type="paragraph" w:styleId="Lgende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En-tteetpieddepage">
    <w:name w:val="En-tête et pied de page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Normal"/>
    <w:pPr>
      <w:suppressLineNumbers/>
      <w:tabs>
        <w:tab w:val="center" w:pos="4819"/>
        <w:tab w:val="right" w:pos="9638"/>
      </w:tabs>
      <w:jc w:val="right"/>
    </w:pPr>
    <w:rPr>
      <w:rFonts w:ascii="Suisse Int'l" w:hAnsi="Suisse Int'l"/>
      <w:color w:val="403C41"/>
      <w:sz w:val="20"/>
    </w:rPr>
  </w:style>
  <w:style w:type="paragraph" w:customStyle="1" w:styleId="UniversiteParisCorpsdetexte">
    <w:name w:val="UniversiteParis – Corps de texte"/>
    <w:qFormat/>
    <w:pPr>
      <w:spacing w:line="260" w:lineRule="exact"/>
    </w:pPr>
    <w:rPr>
      <w:rFonts w:ascii="Lucida Sans" w:eastAsia="Open Sans" w:hAnsi="Lucida Sans" w:cs="Open Sans"/>
      <w:spacing w:val="-4"/>
      <w:sz w:val="17"/>
      <w:szCs w:val="17"/>
      <w:lang w:eastAsia="fr-FR" w:bidi="fr-FR"/>
    </w:rPr>
  </w:style>
  <w:style w:type="paragraph" w:styleId="Pieddepage">
    <w:name w:val="footer"/>
    <w:basedOn w:val="Normal"/>
    <w:link w:val="PieddepageCar"/>
    <w:pPr>
      <w:suppressLineNumbers/>
      <w:tabs>
        <w:tab w:val="center" w:pos="4819"/>
        <w:tab w:val="right" w:pos="9638"/>
      </w:tabs>
    </w:pPr>
  </w:style>
  <w:style w:type="paragraph" w:customStyle="1" w:styleId="Contenudetableau">
    <w:name w:val="Contenu de tableau"/>
    <w:basedOn w:val="Normal"/>
    <w:qFormat/>
  </w:style>
  <w:style w:type="paragraph" w:customStyle="1" w:styleId="En-ttegauche">
    <w:name w:val="En-tête gauche"/>
    <w:basedOn w:val="Normal"/>
    <w:qFormat/>
    <w:pPr>
      <w:suppressLineNumbers/>
      <w:tabs>
        <w:tab w:val="center" w:pos="4536"/>
        <w:tab w:val="right" w:pos="9072"/>
      </w:tabs>
    </w:pPr>
    <w:rPr>
      <w:rFonts w:ascii="Garnett" w:hAnsi="Garnett"/>
      <w:color w:val="E0523B"/>
    </w:rPr>
  </w:style>
  <w:style w:type="paragraph" w:styleId="Titreindex">
    <w:name w:val="index heading"/>
    <w:basedOn w:val="Titre"/>
    <w:pPr>
      <w:suppressLineNumbers/>
    </w:pPr>
    <w:rPr>
      <w:b/>
      <w:bCs/>
      <w:sz w:val="32"/>
      <w:szCs w:val="32"/>
    </w:rPr>
  </w:style>
  <w:style w:type="paragraph" w:styleId="TitreTR">
    <w:name w:val="toa heading"/>
    <w:basedOn w:val="Titre"/>
    <w:pPr>
      <w:suppressLineNumbers/>
    </w:pPr>
    <w:rPr>
      <w:rFonts w:ascii="Arial" w:hAnsi="Arial"/>
      <w:sz w:val="24"/>
      <w:szCs w:val="32"/>
    </w:rPr>
  </w:style>
  <w:style w:type="paragraph" w:styleId="TM1">
    <w:name w:val="toc 1"/>
    <w:basedOn w:val="Index"/>
    <w:pPr>
      <w:tabs>
        <w:tab w:val="right" w:leader="dot" w:pos="9072"/>
      </w:tabs>
      <w:spacing w:after="113"/>
    </w:pPr>
    <w:rPr>
      <w:rFonts w:ascii="Garnett" w:hAnsi="Garnett"/>
    </w:rPr>
  </w:style>
  <w:style w:type="paragraph" w:styleId="TM3">
    <w:name w:val="toc 3"/>
    <w:basedOn w:val="Index"/>
    <w:pPr>
      <w:tabs>
        <w:tab w:val="right" w:leader="dot" w:pos="9072"/>
      </w:tabs>
      <w:ind w:left="566"/>
    </w:pPr>
  </w:style>
  <w:style w:type="paragraph" w:customStyle="1" w:styleId="Citations">
    <w:name w:val="Citations"/>
    <w:basedOn w:val="Normal"/>
    <w:qFormat/>
    <w:pPr>
      <w:ind w:left="567" w:right="567"/>
    </w:pPr>
  </w:style>
  <w:style w:type="paragraph" w:styleId="Retraitcorpsdetexte">
    <w:name w:val="Body Text Indent"/>
    <w:basedOn w:val="Corpsdetexte"/>
    <w:pPr>
      <w:ind w:left="283"/>
    </w:pPr>
  </w:style>
  <w:style w:type="paragraph" w:styleId="Commentaire">
    <w:name w:val="annotation text"/>
    <w:basedOn w:val="Corpsdetexte"/>
    <w:link w:val="CommentaireCar"/>
    <w:pPr>
      <w:ind w:left="2268"/>
    </w:pPr>
  </w:style>
  <w:style w:type="paragraph" w:customStyle="1" w:styleId="Retraitdeliste">
    <w:name w:val="Retrait de liste"/>
    <w:basedOn w:val="Corpsdetexte"/>
    <w:qFormat/>
    <w:pPr>
      <w:tabs>
        <w:tab w:val="left" w:pos="2835"/>
      </w:tabs>
      <w:ind w:left="2835" w:hanging="2551"/>
    </w:pPr>
  </w:style>
  <w:style w:type="paragraph" w:styleId="Retrait1religne">
    <w:name w:val="Body Text First Indent"/>
    <w:basedOn w:val="Corpsdetexte"/>
    <w:pPr>
      <w:ind w:firstLine="283"/>
    </w:pPr>
  </w:style>
  <w:style w:type="paragraph" w:customStyle="1" w:styleId="Alinangatif">
    <w:name w:val="Alinéa négatif"/>
    <w:basedOn w:val="Corpsdetexte"/>
    <w:qFormat/>
    <w:pPr>
      <w:tabs>
        <w:tab w:val="left" w:pos="567"/>
      </w:tabs>
      <w:ind w:left="567" w:hanging="283"/>
    </w:pPr>
  </w:style>
  <w:style w:type="paragraph" w:styleId="TM4">
    <w:name w:val="toc 4"/>
    <w:basedOn w:val="Index"/>
    <w:pPr>
      <w:tabs>
        <w:tab w:val="right" w:leader="dot" w:pos="9638"/>
      </w:tabs>
      <w:ind w:left="849"/>
    </w:pPr>
  </w:style>
  <w:style w:type="paragraph" w:styleId="TM2">
    <w:name w:val="toc 2"/>
    <w:basedOn w:val="Index"/>
    <w:pPr>
      <w:tabs>
        <w:tab w:val="right" w:leader="dot" w:pos="9638"/>
      </w:tabs>
      <w:ind w:left="283"/>
    </w:pPr>
    <w:rPr>
      <w:rFonts w:ascii="Garnett" w:hAnsi="Garnett"/>
      <w:color w:val="E0523B"/>
      <w:sz w:val="21"/>
    </w:rPr>
  </w:style>
  <w:style w:type="paragraph" w:customStyle="1" w:styleId="titredudocument">
    <w:name w:val="titre du document"/>
    <w:basedOn w:val="Normal"/>
    <w:qFormat/>
    <w:pPr>
      <w:spacing w:before="397" w:after="397"/>
    </w:pPr>
    <w:rPr>
      <w:color w:val="403C41"/>
      <w:sz w:val="32"/>
    </w:rPr>
  </w:style>
  <w:style w:type="character" w:customStyle="1" w:styleId="PieddepageCar">
    <w:name w:val="Pied de page Car"/>
    <w:basedOn w:val="Policepardfaut"/>
    <w:link w:val="Pieddepage"/>
    <w:rsid w:val="00A64FA3"/>
    <w:rPr>
      <w:rFonts w:ascii="Arial" w:hAnsi="Arial"/>
      <w:color w:val="FF0D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A259DA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GB" w:bidi="ar-SA"/>
    </w:rPr>
  </w:style>
  <w:style w:type="character" w:styleId="Lienhypertexte">
    <w:name w:val="Hyperlink"/>
    <w:basedOn w:val="Policepardfaut"/>
    <w:uiPriority w:val="99"/>
    <w:unhideWhenUsed/>
    <w:rsid w:val="00A259DA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A259DA"/>
    <w:rPr>
      <w:b/>
      <w:bCs/>
    </w:rPr>
  </w:style>
  <w:style w:type="character" w:customStyle="1" w:styleId="apple-converted-space">
    <w:name w:val="apple-converted-space"/>
    <w:basedOn w:val="Policepardfaut"/>
    <w:rsid w:val="00A259DA"/>
  </w:style>
  <w:style w:type="character" w:styleId="Marquedecommentaire">
    <w:name w:val="annotation reference"/>
    <w:basedOn w:val="Policepardfaut"/>
    <w:uiPriority w:val="99"/>
    <w:semiHidden/>
    <w:unhideWhenUsed/>
    <w:rsid w:val="009160F8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160F8"/>
    <w:pPr>
      <w:spacing w:after="283" w:line="240" w:lineRule="auto"/>
      <w:ind w:left="0"/>
    </w:pPr>
    <w:rPr>
      <w:rFonts w:cs="Mangal"/>
      <w:b/>
      <w:bCs/>
      <w:color w:val="FF0D00"/>
      <w:sz w:val="20"/>
      <w:szCs w:val="18"/>
    </w:rPr>
  </w:style>
  <w:style w:type="character" w:customStyle="1" w:styleId="CorpsdetexteCar">
    <w:name w:val="Corps de texte Car"/>
    <w:basedOn w:val="Policepardfaut"/>
    <w:link w:val="Corpsdetexte"/>
    <w:rsid w:val="009160F8"/>
    <w:rPr>
      <w:rFonts w:ascii="Arial" w:hAnsi="Arial"/>
      <w:color w:val="403C41"/>
      <w:sz w:val="17"/>
      <w:szCs w:val="28"/>
    </w:rPr>
  </w:style>
  <w:style w:type="character" w:customStyle="1" w:styleId="CommentaireCar">
    <w:name w:val="Commentaire Car"/>
    <w:basedOn w:val="CorpsdetexteCar"/>
    <w:link w:val="Commentaire"/>
    <w:rsid w:val="009160F8"/>
    <w:rPr>
      <w:rFonts w:ascii="Arial" w:hAnsi="Arial"/>
      <w:color w:val="403C41"/>
      <w:sz w:val="17"/>
      <w:szCs w:val="28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160F8"/>
    <w:rPr>
      <w:rFonts w:ascii="Arial" w:hAnsi="Arial" w:cs="Mangal"/>
      <w:b/>
      <w:bCs/>
      <w:color w:val="FF0D00"/>
      <w:sz w:val="20"/>
      <w:szCs w:val="18"/>
    </w:rPr>
  </w:style>
  <w:style w:type="paragraph" w:styleId="Rvision">
    <w:name w:val="Revision"/>
    <w:hidden/>
    <w:uiPriority w:val="99"/>
    <w:semiHidden/>
    <w:rsid w:val="0098747A"/>
    <w:pPr>
      <w:suppressAutoHyphens w:val="0"/>
    </w:pPr>
    <w:rPr>
      <w:rFonts w:ascii="Arial" w:hAnsi="Arial" w:cs="Mangal"/>
      <w:color w:val="FF0D00"/>
      <w:sz w:val="28"/>
      <w:szCs w:val="25"/>
    </w:rPr>
  </w:style>
  <w:style w:type="character" w:styleId="Mentionnonrsolue">
    <w:name w:val="Unresolved Mention"/>
    <w:basedOn w:val="Policepardfaut"/>
    <w:uiPriority w:val="99"/>
    <w:semiHidden/>
    <w:unhideWhenUsed/>
    <w:rsid w:val="009116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channel/UCr9QpvmJWcy9exV6ashQ0nA" TargetMode="External"/><Relationship Id="rId2" Type="http://schemas.openxmlformats.org/officeDocument/2006/relationships/hyperlink" Target="https://twitter.com/ipgp_officiel" TargetMode="External"/><Relationship Id="rId1" Type="http://schemas.openxmlformats.org/officeDocument/2006/relationships/hyperlink" Target="http://www.ipgp.fr/" TargetMode="External"/><Relationship Id="rId6" Type="http://schemas.openxmlformats.org/officeDocument/2006/relationships/hyperlink" Target="https://www.youtube.com/channel/UCr9QpvmJWcy9exV6ashQ0nA" TargetMode="External"/><Relationship Id="rId5" Type="http://schemas.openxmlformats.org/officeDocument/2006/relationships/hyperlink" Target="https://twitter.com/ipgp_officiel" TargetMode="External"/><Relationship Id="rId4" Type="http://schemas.openxmlformats.org/officeDocument/2006/relationships/hyperlink" Target="http://www.ipgp.fr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channel/UCr9QpvmJWcy9exV6ashQ0nA" TargetMode="External"/><Relationship Id="rId2" Type="http://schemas.openxmlformats.org/officeDocument/2006/relationships/hyperlink" Target="https://twitter.com/ipgp_officiel" TargetMode="External"/><Relationship Id="rId1" Type="http://schemas.openxmlformats.org/officeDocument/2006/relationships/hyperlink" Target="http://www.ipgp.fr/" TargetMode="External"/><Relationship Id="rId6" Type="http://schemas.openxmlformats.org/officeDocument/2006/relationships/hyperlink" Target="https://www.youtube.com/channel/UCr9QpvmJWcy9exV6ashQ0nA" TargetMode="External"/><Relationship Id="rId5" Type="http://schemas.openxmlformats.org/officeDocument/2006/relationships/hyperlink" Target="https://twitter.com/ipgp_officiel" TargetMode="External"/><Relationship Id="rId4" Type="http://schemas.openxmlformats.org/officeDocument/2006/relationships/hyperlink" Target="http://www.ipgp.f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05</Words>
  <Characters>2783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i Neronov</dc:creator>
  <dc:description/>
  <cp:lastModifiedBy>Floriane Arnould</cp:lastModifiedBy>
  <cp:revision>5</cp:revision>
  <cp:lastPrinted>2020-02-11T17:54:00Z</cp:lastPrinted>
  <dcterms:created xsi:type="dcterms:W3CDTF">2025-11-19T12:50:00Z</dcterms:created>
  <dcterms:modified xsi:type="dcterms:W3CDTF">2025-11-26T15:09:00Z</dcterms:modified>
  <dc:language>fr-FR</dc:language>
</cp:coreProperties>
</file>